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2E43" w:rsidRDefault="00112E43" w:rsidP="00C14CB1">
      <w:pPr>
        <w:spacing w:line="360" w:lineRule="auto"/>
        <w:jc w:val="center"/>
        <w:rPr>
          <w:b/>
          <w:sz w:val="28"/>
        </w:rPr>
      </w:pPr>
    </w:p>
    <w:p w:rsidR="00C14CB1" w:rsidRPr="00C14CB1" w:rsidRDefault="00C14CB1" w:rsidP="00CD56FC">
      <w:pPr>
        <w:spacing w:line="360" w:lineRule="auto"/>
        <w:jc w:val="center"/>
        <w:rPr>
          <w:b/>
          <w:sz w:val="28"/>
          <w:szCs w:val="36"/>
          <w:lang w:val="ru-RU"/>
        </w:rPr>
      </w:pPr>
      <w:r w:rsidRPr="00C14CB1">
        <w:rPr>
          <w:b/>
          <w:sz w:val="28"/>
          <w:szCs w:val="36"/>
          <w:lang w:val="ru-RU"/>
        </w:rPr>
        <w:t xml:space="preserve">ОПИСАНИЕ НА ПРОЕКТА </w:t>
      </w:r>
    </w:p>
    <w:p w:rsidR="00C14CB1" w:rsidRDefault="00A76154" w:rsidP="00C14CB1">
      <w:pPr>
        <w:spacing w:line="360" w:lineRule="auto"/>
        <w:ind w:left="-360" w:right="-56"/>
        <w:jc w:val="center"/>
        <w:rPr>
          <w:b/>
          <w:i/>
          <w:lang w:val="ru-RU"/>
        </w:rPr>
      </w:pPr>
      <w:r w:rsidRPr="00A76154">
        <w:rPr>
          <w:b/>
          <w:i/>
          <w:lang w:val="ru-RU"/>
        </w:rPr>
        <w:t>/до 3 страници/</w:t>
      </w:r>
    </w:p>
    <w:p w:rsidR="00A76154" w:rsidRPr="00A76154" w:rsidRDefault="00A76154" w:rsidP="00C14CB1">
      <w:pPr>
        <w:spacing w:line="360" w:lineRule="auto"/>
        <w:ind w:left="-360" w:right="-56"/>
        <w:jc w:val="center"/>
        <w:rPr>
          <w:b/>
          <w:i/>
          <w:lang w:val="ru-RU"/>
        </w:rPr>
      </w:pPr>
    </w:p>
    <w:p w:rsidR="00C14CB1" w:rsidRDefault="00C14CB1" w:rsidP="00C14CB1">
      <w:pPr>
        <w:spacing w:line="360" w:lineRule="auto"/>
        <w:ind w:left="-360" w:right="-56"/>
        <w:jc w:val="both"/>
        <w:rPr>
          <w:lang w:val="ru-RU"/>
        </w:rPr>
      </w:pPr>
      <w:r>
        <w:rPr>
          <w:lang w:val="ru-RU"/>
        </w:rPr>
        <w:tab/>
      </w:r>
      <w:r>
        <w:rPr>
          <w:lang w:val="ru-RU"/>
        </w:rPr>
        <w:tab/>
      </w:r>
      <w:r w:rsidRPr="00C14CB1">
        <w:rPr>
          <w:b/>
          <w:u w:val="single"/>
          <w:lang w:val="ru-RU"/>
        </w:rPr>
        <w:t>Кандидат</w:t>
      </w:r>
      <w:r>
        <w:rPr>
          <w:lang w:val="ru-RU"/>
        </w:rPr>
        <w:t>:</w:t>
      </w:r>
    </w:p>
    <w:p w:rsidR="00C14CB1" w:rsidRDefault="00C14CB1" w:rsidP="00C14CB1">
      <w:pPr>
        <w:spacing w:line="360" w:lineRule="auto"/>
        <w:ind w:left="-360" w:right="-56" w:firstLine="1068"/>
        <w:jc w:val="both"/>
      </w:pPr>
    </w:p>
    <w:p w:rsidR="00C14CB1" w:rsidRDefault="00C14CB1" w:rsidP="00C14CB1">
      <w:pPr>
        <w:spacing w:line="360" w:lineRule="auto"/>
        <w:ind w:left="-360" w:right="-56" w:firstLine="1068"/>
        <w:jc w:val="both"/>
      </w:pPr>
      <w:r w:rsidRPr="00C14CB1">
        <w:rPr>
          <w:b/>
          <w:u w:val="single"/>
        </w:rPr>
        <w:t>Тема на научното предложение</w:t>
      </w:r>
      <w:r>
        <w:t>:</w:t>
      </w:r>
    </w:p>
    <w:p w:rsidR="00C14CB1" w:rsidRDefault="00C14CB1" w:rsidP="00C14CB1">
      <w:pPr>
        <w:spacing w:line="360" w:lineRule="auto"/>
        <w:ind w:left="-360" w:right="-56"/>
        <w:jc w:val="both"/>
      </w:pPr>
    </w:p>
    <w:p w:rsidR="00C14CB1" w:rsidRDefault="00C14CB1" w:rsidP="00C14CB1">
      <w:pPr>
        <w:spacing w:line="360" w:lineRule="auto"/>
        <w:ind w:left="-360" w:right="-56" w:firstLine="1068"/>
        <w:jc w:val="both"/>
      </w:pPr>
      <w:r w:rsidRPr="00C14CB1">
        <w:rPr>
          <w:b/>
          <w:u w:val="single"/>
        </w:rPr>
        <w:t>Цел на проекта</w:t>
      </w:r>
      <w:r>
        <w:t>:</w:t>
      </w:r>
    </w:p>
    <w:p w:rsidR="00C14CB1" w:rsidRDefault="00C14CB1" w:rsidP="00C14CB1">
      <w:pPr>
        <w:spacing w:line="360" w:lineRule="auto"/>
        <w:ind w:left="-360" w:right="-56" w:firstLine="1068"/>
        <w:jc w:val="both"/>
      </w:pPr>
    </w:p>
    <w:p w:rsidR="00C14CB1" w:rsidRPr="00C14CB1" w:rsidRDefault="00C14CB1" w:rsidP="00C14CB1">
      <w:pPr>
        <w:spacing w:line="360" w:lineRule="auto"/>
        <w:ind w:left="-360" w:right="-56" w:firstLine="1068"/>
        <w:jc w:val="both"/>
        <w:rPr>
          <w:b/>
          <w:u w:val="single"/>
        </w:rPr>
      </w:pPr>
      <w:r w:rsidRPr="00C14CB1">
        <w:rPr>
          <w:b/>
          <w:u w:val="single"/>
        </w:rPr>
        <w:t>Описание на изпълнението на проекта</w:t>
      </w:r>
      <w:r w:rsidR="00596F89">
        <w:rPr>
          <w:b/>
          <w:u w:val="single"/>
        </w:rPr>
        <w:t>:</w:t>
      </w:r>
    </w:p>
    <w:p w:rsidR="00C14CB1" w:rsidRDefault="00C14CB1" w:rsidP="00C14CB1">
      <w:pPr>
        <w:spacing w:line="360" w:lineRule="auto"/>
        <w:ind w:left="-360" w:right="-56" w:firstLine="1068"/>
        <w:jc w:val="both"/>
      </w:pPr>
      <w:r>
        <w:t>•</w:t>
      </w:r>
      <w:r>
        <w:tab/>
        <w:t>Изследователски задачи;</w:t>
      </w:r>
    </w:p>
    <w:p w:rsidR="00C14CB1" w:rsidRDefault="00C14CB1" w:rsidP="00C14CB1">
      <w:pPr>
        <w:spacing w:line="360" w:lineRule="auto"/>
        <w:ind w:left="-360" w:right="-56" w:firstLine="1068"/>
        <w:jc w:val="both"/>
      </w:pPr>
      <w:r>
        <w:t>•</w:t>
      </w:r>
      <w:r>
        <w:tab/>
        <w:t>Методология;</w:t>
      </w:r>
    </w:p>
    <w:p w:rsidR="00C14CB1" w:rsidRDefault="00C14CB1" w:rsidP="00C14CB1">
      <w:pPr>
        <w:spacing w:line="360" w:lineRule="auto"/>
        <w:ind w:left="-360" w:right="-56" w:firstLine="1068"/>
        <w:jc w:val="both"/>
      </w:pPr>
      <w:r>
        <w:t>•</w:t>
      </w:r>
      <w:r>
        <w:tab/>
        <w:t>Видове дейности</w:t>
      </w:r>
      <w:r w:rsidR="00596F89">
        <w:t>.</w:t>
      </w:r>
    </w:p>
    <w:p w:rsidR="00C14CB1" w:rsidRDefault="00C14CB1" w:rsidP="00C14CB1">
      <w:pPr>
        <w:spacing w:line="360" w:lineRule="auto"/>
        <w:ind w:right="-56"/>
        <w:jc w:val="both"/>
      </w:pPr>
    </w:p>
    <w:p w:rsidR="00C14CB1" w:rsidRDefault="00C14CB1" w:rsidP="00C14CB1">
      <w:pPr>
        <w:spacing w:line="360" w:lineRule="auto"/>
        <w:ind w:right="-56" w:firstLine="708"/>
        <w:jc w:val="both"/>
        <w:rPr>
          <w:b/>
          <w:u w:val="single"/>
        </w:rPr>
      </w:pPr>
      <w:r w:rsidRPr="00C14CB1">
        <w:rPr>
          <w:b/>
          <w:u w:val="single"/>
        </w:rPr>
        <w:t>Очаквани резултати</w:t>
      </w:r>
      <w:r w:rsidR="00596F89">
        <w:rPr>
          <w:b/>
          <w:u w:val="single"/>
        </w:rPr>
        <w:t xml:space="preserve">: </w:t>
      </w: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Pr="00C6331E" w:rsidRDefault="00C6331E" w:rsidP="0045760B">
      <w:pPr>
        <w:spacing w:line="360" w:lineRule="auto"/>
        <w:ind w:right="-56"/>
        <w:jc w:val="both"/>
      </w:pPr>
      <w:r w:rsidRPr="00C6331E">
        <w:t>Подпис:</w:t>
      </w:r>
    </w:p>
    <w:p w:rsidR="00C6331E" w:rsidRPr="00C6331E" w:rsidRDefault="00C6331E" w:rsidP="0045760B">
      <w:pPr>
        <w:spacing w:line="360" w:lineRule="auto"/>
        <w:ind w:right="-56"/>
        <w:jc w:val="both"/>
      </w:pPr>
      <w:r w:rsidRPr="00C6331E">
        <w:t>Име</w:t>
      </w:r>
      <w:r w:rsidR="0045760B">
        <w:rPr>
          <w:lang w:val="en-US"/>
        </w:rPr>
        <w:t xml:space="preserve"> </w:t>
      </w:r>
      <w:bookmarkStart w:id="0" w:name="_GoBack"/>
      <w:bookmarkEnd w:id="0"/>
      <w:r w:rsidRPr="00C6331E">
        <w:t>на кандидат</w:t>
      </w: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E339C3" w:rsidRDefault="00E339C3" w:rsidP="00C14CB1">
      <w:pPr>
        <w:spacing w:line="360" w:lineRule="auto"/>
      </w:pPr>
    </w:p>
    <w:sectPr w:rsidR="00E339C3" w:rsidSect="004031DC">
      <w:headerReference w:type="default" r:id="rId8"/>
      <w:footerReference w:type="default" r:id="rId9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65E6" w:rsidRDefault="00EE65E6" w:rsidP="00C5450D">
      <w:r>
        <w:separator/>
      </w:r>
    </w:p>
  </w:endnote>
  <w:endnote w:type="continuationSeparator" w:id="0">
    <w:p w:rsidR="00EE65E6" w:rsidRDefault="00EE65E6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09B2" w:rsidRDefault="004E09B2" w:rsidP="00C5450D">
    <w:pPr>
      <w:pStyle w:val="Footer"/>
      <w:jc w:val="center"/>
      <w:rPr>
        <w:i/>
        <w:sz w:val="22"/>
        <w:szCs w:val="22"/>
        <w:lang w:val="en-US"/>
      </w:rPr>
    </w:pPr>
    <w:r>
      <w:rPr>
        <w:i/>
        <w:sz w:val="22"/>
        <w:szCs w:val="22"/>
      </w:rPr>
      <w:t>----------------------------------</w:t>
    </w:r>
    <w:r>
      <w:rPr>
        <w:i/>
        <w:sz w:val="22"/>
        <w:szCs w:val="22"/>
        <w:lang w:val="en-US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.eufunds.bg</w:t>
      </w:r>
    </w:hyperlink>
    <w:r>
      <w:rPr>
        <w:i/>
        <w:sz w:val="22"/>
        <w:szCs w:val="22"/>
        <w:lang w:val="en-US"/>
      </w:rPr>
      <w:t xml:space="preserve"> ------------------------------------------------------</w:t>
    </w:r>
  </w:p>
  <w:p w:rsidR="004E09B2" w:rsidRPr="004031DC" w:rsidRDefault="004E09B2" w:rsidP="00C5450D">
    <w:pPr>
      <w:pStyle w:val="Footer"/>
      <w:jc w:val="center"/>
      <w:rPr>
        <w:i/>
        <w:sz w:val="12"/>
        <w:szCs w:val="12"/>
        <w:lang w:val="en-US"/>
      </w:rPr>
    </w:pPr>
  </w:p>
  <w:p w:rsidR="00C5450D" w:rsidRPr="009A54D0" w:rsidRDefault="00C5450D" w:rsidP="00D2427B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D2427B" w:rsidRPr="00D2427B">
      <w:rPr>
        <w:i/>
        <w:sz w:val="20"/>
        <w:szCs w:val="22"/>
      </w:rPr>
      <w:t xml:space="preserve">BG05M2OP001-2.009-0028 "Постигане на оптимална среда за обучение, научни </w:t>
    </w:r>
    <w:r w:rsidR="00D2427B" w:rsidRPr="00D2427B">
      <w:rPr>
        <w:i/>
        <w:sz w:val="20"/>
        <w:szCs w:val="22"/>
      </w:rPr>
      <w:tab/>
      <w:t xml:space="preserve">изследвания, иновации и </w:t>
    </w:r>
    <w:r w:rsidR="00731B16">
      <w:rPr>
        <w:i/>
        <w:sz w:val="20"/>
        <w:szCs w:val="22"/>
      </w:rPr>
      <w:t>у</w:t>
    </w:r>
    <w:r w:rsidR="00D2427B" w:rsidRPr="00D2427B">
      <w:rPr>
        <w:i/>
        <w:sz w:val="20"/>
        <w:szCs w:val="22"/>
      </w:rPr>
      <w:t xml:space="preserve">стойчиво развитие на човешкия капитал в сферата на </w:t>
    </w:r>
    <w:r w:rsidR="00D2427B" w:rsidRPr="00D2427B">
      <w:rPr>
        <w:i/>
        <w:sz w:val="20"/>
        <w:szCs w:val="22"/>
      </w:rPr>
      <w:tab/>
      <w:t>химическите науки: Адаптиране на образованието днес за утрешния ден"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65E6" w:rsidRDefault="00EE65E6" w:rsidP="00C5450D">
      <w:r>
        <w:separator/>
      </w:r>
    </w:p>
  </w:footnote>
  <w:footnote w:type="continuationSeparator" w:id="0">
    <w:p w:rsidR="00EE65E6" w:rsidRDefault="00EE65E6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50D" w:rsidRDefault="00C5450D">
    <w:pPr>
      <w:pStyle w:val="Header"/>
      <w:pBdr>
        <w:bottom w:val="single" w:sz="6" w:space="1" w:color="auto"/>
      </w:pBdr>
      <w:rPr>
        <w:lang w:val="en-US"/>
      </w:rPr>
    </w:pPr>
    <w:r>
      <w:rPr>
        <w:noProof/>
        <w:lang w:val="en-US" w:eastAsia="en-US"/>
      </w:rPr>
      <w:drawing>
        <wp:inline distT="0" distB="0" distL="0" distR="0" wp14:anchorId="3EC68405" wp14:editId="60C38F14">
          <wp:extent cx="2475186" cy="836246"/>
          <wp:effectExtent l="0" t="0" r="0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31"/>
                  <a:stretch/>
                </pic:blipFill>
                <pic:spPr bwMode="auto">
                  <a:xfrm>
                    <a:off x="0" y="0"/>
                    <a:ext cx="2502332" cy="8454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US" w:eastAsia="en-US"/>
      </w:rPr>
      <w:drawing>
        <wp:inline distT="0" distB="0" distL="0" distR="0" wp14:anchorId="4954D53F" wp14:editId="5685A9B4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BE34F4"/>
    <w:multiLevelType w:val="hybridMultilevel"/>
    <w:tmpl w:val="3F8A049A"/>
    <w:lvl w:ilvl="0" w:tplc="F356DC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2ABE753C"/>
    <w:multiLevelType w:val="hybridMultilevel"/>
    <w:tmpl w:val="63E6CB9C"/>
    <w:lvl w:ilvl="0" w:tplc="5FE2C3AC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  <w:sz w:val="16"/>
        <w:szCs w:val="16"/>
      </w:rPr>
    </w:lvl>
    <w:lvl w:ilvl="1" w:tplc="314ECA1C">
      <w:start w:val="1"/>
      <w:numFmt w:val="none"/>
      <w:lvlText w:val="5"/>
      <w:lvlJc w:val="left"/>
      <w:pPr>
        <w:tabs>
          <w:tab w:val="num" w:pos="1080"/>
        </w:tabs>
        <w:ind w:left="1080" w:firstLine="0"/>
      </w:pPr>
      <w:rPr>
        <w:rFonts w:ascii="Times New Roman CYR" w:hAnsi="Times New Roman CYR" w:hint="default"/>
        <w:sz w:val="24"/>
        <w:szCs w:val="16"/>
      </w:rPr>
    </w:lvl>
    <w:lvl w:ilvl="2" w:tplc="9EC8DA66">
      <w:start w:val="1"/>
      <w:numFmt w:val="decimal"/>
      <w:lvlText w:val="%3."/>
      <w:lvlJc w:val="left"/>
      <w:pPr>
        <w:tabs>
          <w:tab w:val="num" w:pos="2595"/>
        </w:tabs>
        <w:ind w:left="2595" w:hanging="795"/>
      </w:pPr>
      <w:rPr>
        <w:rFonts w:hint="default"/>
      </w:rPr>
    </w:lvl>
    <w:lvl w:ilvl="3" w:tplc="0402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25D6175"/>
    <w:multiLevelType w:val="hybridMultilevel"/>
    <w:tmpl w:val="F43EA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D977BE"/>
    <w:multiLevelType w:val="hybridMultilevel"/>
    <w:tmpl w:val="0902F58A"/>
    <w:lvl w:ilvl="0" w:tplc="CD3C2BEA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444B2733"/>
    <w:multiLevelType w:val="hybridMultilevel"/>
    <w:tmpl w:val="032CEAA6"/>
    <w:lvl w:ilvl="0" w:tplc="AA30862E">
      <w:start w:val="1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46DA68B6"/>
    <w:multiLevelType w:val="hybridMultilevel"/>
    <w:tmpl w:val="0624E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006EAF"/>
    <w:multiLevelType w:val="hybridMultilevel"/>
    <w:tmpl w:val="82628654"/>
    <w:lvl w:ilvl="0" w:tplc="0370230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NTK2NDM0MLKwNLFQ0lEKTi0uzszPAykwrAUAeV0KRywAAAA="/>
  </w:docVars>
  <w:rsids>
    <w:rsidRoot w:val="0065193E"/>
    <w:rsid w:val="000470DF"/>
    <w:rsid w:val="00047DDE"/>
    <w:rsid w:val="00064812"/>
    <w:rsid w:val="000651D8"/>
    <w:rsid w:val="000B7E9B"/>
    <w:rsid w:val="000F1A76"/>
    <w:rsid w:val="00112E43"/>
    <w:rsid w:val="00113A54"/>
    <w:rsid w:val="00127AB7"/>
    <w:rsid w:val="001728DB"/>
    <w:rsid w:val="001852D0"/>
    <w:rsid w:val="0019535D"/>
    <w:rsid w:val="00203403"/>
    <w:rsid w:val="002036C5"/>
    <w:rsid w:val="00222EE8"/>
    <w:rsid w:val="0023753A"/>
    <w:rsid w:val="002402EA"/>
    <w:rsid w:val="00281C22"/>
    <w:rsid w:val="00285A16"/>
    <w:rsid w:val="002A0E92"/>
    <w:rsid w:val="002B0DC2"/>
    <w:rsid w:val="002C5A74"/>
    <w:rsid w:val="002C60DB"/>
    <w:rsid w:val="002C69BA"/>
    <w:rsid w:val="002D7009"/>
    <w:rsid w:val="003051C5"/>
    <w:rsid w:val="0035741D"/>
    <w:rsid w:val="003C75B2"/>
    <w:rsid w:val="003F0178"/>
    <w:rsid w:val="003F7752"/>
    <w:rsid w:val="00402983"/>
    <w:rsid w:val="004031DC"/>
    <w:rsid w:val="0045760B"/>
    <w:rsid w:val="004939BD"/>
    <w:rsid w:val="004A5300"/>
    <w:rsid w:val="004C7BF5"/>
    <w:rsid w:val="004D1B1F"/>
    <w:rsid w:val="004D6799"/>
    <w:rsid w:val="004E09B2"/>
    <w:rsid w:val="00512ECF"/>
    <w:rsid w:val="005843FB"/>
    <w:rsid w:val="00596F89"/>
    <w:rsid w:val="00644AFD"/>
    <w:rsid w:val="0065193E"/>
    <w:rsid w:val="00675EA4"/>
    <w:rsid w:val="0068443D"/>
    <w:rsid w:val="006B7C00"/>
    <w:rsid w:val="006C045B"/>
    <w:rsid w:val="006D2F74"/>
    <w:rsid w:val="006D79DD"/>
    <w:rsid w:val="006F5B13"/>
    <w:rsid w:val="006F601D"/>
    <w:rsid w:val="0070769A"/>
    <w:rsid w:val="00713782"/>
    <w:rsid w:val="00731B16"/>
    <w:rsid w:val="00760ED5"/>
    <w:rsid w:val="007810E7"/>
    <w:rsid w:val="00786E16"/>
    <w:rsid w:val="007A0BB8"/>
    <w:rsid w:val="008115AF"/>
    <w:rsid w:val="0081585C"/>
    <w:rsid w:val="00835C73"/>
    <w:rsid w:val="008559D8"/>
    <w:rsid w:val="008651F9"/>
    <w:rsid w:val="00900393"/>
    <w:rsid w:val="00906DCB"/>
    <w:rsid w:val="009179FE"/>
    <w:rsid w:val="00923FF6"/>
    <w:rsid w:val="00942AB5"/>
    <w:rsid w:val="00954B1F"/>
    <w:rsid w:val="00957235"/>
    <w:rsid w:val="009600DE"/>
    <w:rsid w:val="009821C3"/>
    <w:rsid w:val="009A54D0"/>
    <w:rsid w:val="009B2F8D"/>
    <w:rsid w:val="009C22A7"/>
    <w:rsid w:val="009C27E8"/>
    <w:rsid w:val="009D6030"/>
    <w:rsid w:val="009D7232"/>
    <w:rsid w:val="00A242C2"/>
    <w:rsid w:val="00A5701D"/>
    <w:rsid w:val="00A76154"/>
    <w:rsid w:val="00A94EDD"/>
    <w:rsid w:val="00AA43CA"/>
    <w:rsid w:val="00AE0ADA"/>
    <w:rsid w:val="00AE2CBC"/>
    <w:rsid w:val="00B570BE"/>
    <w:rsid w:val="00B71BC5"/>
    <w:rsid w:val="00B756F0"/>
    <w:rsid w:val="00BE1AE0"/>
    <w:rsid w:val="00C12ECE"/>
    <w:rsid w:val="00C14CB1"/>
    <w:rsid w:val="00C24CDB"/>
    <w:rsid w:val="00C5450D"/>
    <w:rsid w:val="00C6331E"/>
    <w:rsid w:val="00C81DC8"/>
    <w:rsid w:val="00C81DFD"/>
    <w:rsid w:val="00CC2E7E"/>
    <w:rsid w:val="00CD56FC"/>
    <w:rsid w:val="00CD61C1"/>
    <w:rsid w:val="00D01C53"/>
    <w:rsid w:val="00D16EB2"/>
    <w:rsid w:val="00D2427B"/>
    <w:rsid w:val="00D25F67"/>
    <w:rsid w:val="00D27E35"/>
    <w:rsid w:val="00D476D8"/>
    <w:rsid w:val="00D47CDD"/>
    <w:rsid w:val="00D710E7"/>
    <w:rsid w:val="00D75C36"/>
    <w:rsid w:val="00D91DA1"/>
    <w:rsid w:val="00DA78F6"/>
    <w:rsid w:val="00DB08F6"/>
    <w:rsid w:val="00DE6F56"/>
    <w:rsid w:val="00E339C3"/>
    <w:rsid w:val="00E33A0C"/>
    <w:rsid w:val="00EC3261"/>
    <w:rsid w:val="00EE65E6"/>
    <w:rsid w:val="00F1119F"/>
    <w:rsid w:val="00F3633B"/>
    <w:rsid w:val="00F41CD1"/>
    <w:rsid w:val="00F705A3"/>
    <w:rsid w:val="00F92136"/>
    <w:rsid w:val="00FA41D7"/>
    <w:rsid w:val="00FD1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B9F1A3A-FD7B-498C-B645-26641BFDA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D1B1F"/>
    <w:pPr>
      <w:ind w:left="720"/>
      <w:contextualSpacing/>
    </w:pPr>
  </w:style>
  <w:style w:type="character" w:customStyle="1" w:styleId="highlight">
    <w:name w:val="highlight"/>
    <w:basedOn w:val="DefaultParagraphFont"/>
    <w:rsid w:val="00C81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5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01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8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E0C05-7191-47B2-A054-80135948F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лена Виденова</dc:creator>
  <cp:lastModifiedBy>Ivayla</cp:lastModifiedBy>
  <cp:revision>9</cp:revision>
  <dcterms:created xsi:type="dcterms:W3CDTF">2017-06-18T12:07:00Z</dcterms:created>
  <dcterms:modified xsi:type="dcterms:W3CDTF">2017-06-19T16:51:00Z</dcterms:modified>
</cp:coreProperties>
</file>